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f43ebafd1f951fc619e0076236a211c7fa23fa7"/>
    <w:p>
      <w:pPr>
        <w:pStyle w:val="Heading1"/>
      </w:pPr>
      <w:r>
        <w:t xml:space="preserve">Cover Letter for Electrical Engineer Position in Morocco Casablanca</w:t>
      </w:r>
    </w:p>
    <w:p>
      <w:pPr>
        <w:pStyle w:val="FirstParagraph"/>
      </w:pPr>
      <w:r>
        <w:t xml:space="preserve">Dear [Hiring Manager's Name],</w:t>
      </w:r>
    </w:p>
    <w:p>
      <w:pPr>
        <w:pStyle w:val="BodyText"/>
      </w:pPr>
      <w:r>
        <w:t xml:space="preserve">I am writing to express my sincere interest in the Electrical Engineer position at your esteemed organization in Morocco Casablanca. As a highly motivated and technically proficient professional with over [X years] of experience in electrical engineering, I am eager to contribute my expertise to projects that align with the dynamic growth of Morocco’s infrastructure and technological advancements. My background in designing, optimizing, and managing electrical systems, combined with a deep appreciation for the unique challenges and opportunities present in Morocco Casablanca, makes me an ideal candidate for this role.</w:t>
      </w:r>
    </w:p>
    <w:bookmarkStart w:id="20" w:name="X8def54f6fc9f16c7ef7d02a053eec08d42397a1"/>
    <w:p>
      <w:pPr>
        <w:pStyle w:val="Heading2"/>
      </w:pPr>
      <w:r>
        <w:t xml:space="preserve">A Passion for Electrical Engineering and Innovation</w:t>
      </w:r>
    </w:p>
    <w:p>
      <w:pPr>
        <w:pStyle w:val="FirstParagraph"/>
      </w:pPr>
      <w:r>
        <w:t xml:space="preserve">From the moment I embarked on my journey as an Electrical Engineer, I have been driven by a passion for solving complex technical problems and delivering solutions that enhance efficiency, safety, and sustainability. My academic training in electrical engineering from [University Name] provided me with a strong foundation in circuit design, power systems, automation, and renewable energy technologies. This knowledge has been further refined through my professional experiences in both multinational corporations and local enterprises across [Country/Region], where I have consistently demonstrated my ability to adapt to diverse environments while maintaining high standards of performance.</w:t>
      </w:r>
    </w:p>
    <w:p>
      <w:pPr>
        <w:pStyle w:val="BodyText"/>
      </w:pPr>
      <w:r>
        <w:t xml:space="preserve">One of the key aspects that draw me to the field of electrical engineering is its critical role in shaping modern societies. Whether it is through designing energy-efficient systems, integrating smart technologies into urban infrastructure, or advancing renewable energy solutions, electrical engineers are at the forefront of innovation. In Morocco Casablanca, a hub for industrial and technological development, I see an opportunity to contribute meaningfully to projects that will drive progress in sectors such as construction, telecommunications, and sustainable energy. My commitment to excellence and my ability to collaborate effectively with cross-functional teams make me well-suited for this role.</w:t>
      </w:r>
    </w:p>
    <w:bookmarkEnd w:id="20"/>
    <w:bookmarkStart w:id="21" w:name="X9d1d97364979bd0ff0dc8dcf023effa4a9e4f3a"/>
    <w:p>
      <w:pPr>
        <w:pStyle w:val="Heading2"/>
      </w:pPr>
      <w:r>
        <w:t xml:space="preserve">Relevant Experience and Technical Expertise</w:t>
      </w:r>
    </w:p>
    <w:p>
      <w:pPr>
        <w:pStyle w:val="FirstParagraph"/>
      </w:pPr>
      <w:r>
        <w:t xml:space="preserve">Throughout my career, I have been involved in a wide range of projects that highlight my technical expertise and problem-solving capabilities. For instance, during my tenure at [Previous Company Name], I led the design and implementation of a high-voltage power distribution system for a commercial complex in [Location]. This project required meticulous planning, rigorous testing, and close coordination with stakeholders to ensure compliance with local regulations. The successful completion of this initiative not only improved the facility’s energy efficiency but also reduced operational costs by 25%.</w:t>
      </w:r>
    </w:p>
    <w:p>
      <w:pPr>
        <w:pStyle w:val="BodyText"/>
      </w:pPr>
      <w:r>
        <w:t xml:space="preserve">Another pivotal experience was my work on a renewable energy project in [Country], where I designed and optimized solar panel arrays to maximize energy output while minimizing environmental impact. This project required me to analyze site-specific conditions, simulate system performance using advanced software tools, and collaborate with engineers from various disciplines. The insights gained from this experience have equipped me with a holistic understanding of the challenges and opportunities in sustainable energy solutions—a field that is gaining significant traction in Morocco Casablanca.</w:t>
      </w:r>
    </w:p>
    <w:p>
      <w:pPr>
        <w:pStyle w:val="BodyText"/>
      </w:pPr>
      <w:r>
        <w:t xml:space="preserve">In addition to my technical skills, I have a strong aptitude for project management and client relations. I am proficient in using industry-standard tools such as AutoCAD, MATLAB, and PLC programming software. My ability to communicate complex technical concepts clearly to non-technical stakeholders has consistently enabled me to build trust and foster productive collaborations.</w:t>
      </w:r>
    </w:p>
    <w:bookmarkEnd w:id="21"/>
    <w:bookmarkStart w:id="22" w:name="why-morocco-casablanca"/>
    <w:p>
      <w:pPr>
        <w:pStyle w:val="Heading2"/>
      </w:pPr>
      <w:r>
        <w:t xml:space="preserve">Why Morocco Casablanca?</w:t>
      </w:r>
    </w:p>
    <w:p>
      <w:pPr>
        <w:pStyle w:val="FirstParagraph"/>
      </w:pPr>
      <w:r>
        <w:t xml:space="preserve">Morocco Casablanca has long been a symbol of innovation, culture, and economic vitality. As one of the country’s most industrialized cities, it is home to a thriving ecosystem of engineering firms, research institutions, and multinational companies. The city’s strategic location along the Atlantic coast and its growing focus on renewable energy initiatives make it an ideal environment for an electrical engineer to contribute to impactful projects.</w:t>
      </w:r>
    </w:p>
    <w:p>
      <w:pPr>
        <w:pStyle w:val="BodyText"/>
      </w:pPr>
      <w:r>
        <w:t xml:space="preserve">What excites me most about working in Morocco Casablanca is the opportunity to be part of a community that values both tradition and modernity. The city’s ongoing infrastructure developments, including smart grid implementations and green building initiatives, present exciting challenges that align perfectly with my professional goals. I am particularly interested in contributing to projects that leverage cutting-edge technologies while respecting the region’s unique cultural and environmental context.</w:t>
      </w:r>
    </w:p>
    <w:p>
      <w:pPr>
        <w:pStyle w:val="BodyText"/>
      </w:pPr>
      <w:r>
        <w:t xml:space="preserve">Moreover, I have always admired the collaborative spirit of Moroccan professionals. The ability to work alongside local engineers and share knowledge across borders is something I deeply value. My experience working in multicultural environments has taught me the importance of adaptability, respect for diverse perspectives, and a commitment to fostering innovation through teamwork.</w:t>
      </w:r>
    </w:p>
    <w:bookmarkEnd w:id="22"/>
    <w:bookmarkStart w:id="23" w:name="X16dc10ab4b6dd2754cc3ccaae58139882059c16"/>
    <w:p>
      <w:pPr>
        <w:pStyle w:val="Heading2"/>
      </w:pPr>
      <w:r>
        <w:t xml:space="preserve">A Commitment to Excellence and Continuous Learning</w:t>
      </w:r>
    </w:p>
    <w:p>
      <w:pPr>
        <w:pStyle w:val="FirstParagraph"/>
      </w:pPr>
      <w:r>
        <w:t xml:space="preserve">As an Electrical Engineer, I am committed to staying at the forefront of industry advancements. I regularly attend technical conferences, participate in professional development programs, and keep myself updated on emerging trends in power systems, automation, and renewable energy. For example, I recently completed a certification course on smart grid technologies offered by [Institution Name], which deepened my understanding of how digitalization can enhance energy management systems.</w:t>
      </w:r>
    </w:p>
    <w:p>
      <w:pPr>
        <w:pStyle w:val="BodyText"/>
      </w:pPr>
      <w:r>
        <w:t xml:space="preserve">I am also passionate about mentoring junior engineers and sharing my knowledge to help others grow. In my previous role, I mentored a team of three engineers who were responsible for maintaining the company’s industrial control systems. This experience not only strengthened their technical skills but also reinforced my belief in the importance of fostering a culture of learning and collaboration.</w:t>
      </w:r>
    </w:p>
    <w:bookmarkEnd w:id="23"/>
    <w:bookmarkStart w:id="24" w:name="conclusion"/>
    <w:p>
      <w:pPr>
        <w:pStyle w:val="Heading2"/>
      </w:pPr>
      <w:r>
        <w:t xml:space="preserve">Conclusion</w:t>
      </w:r>
    </w:p>
    <w:p>
      <w:pPr>
        <w:pStyle w:val="FirstParagraph"/>
      </w:pPr>
      <w:r>
        <w:t xml:space="preserve">In conclusion, I am confident that my technical expertise, professional experience, and enthusiasm for contributing to Morocco Casablanca’s engineering landscape make me a strong candidate for the Electrical Engineer position. I am eager to bring my skills to your organization and work alongside a team of dedicated professionals to deliver innovative solutions that meet the evolving needs of the region.</w:t>
      </w:r>
    </w:p>
    <w:p>
      <w:pPr>
        <w:pStyle w:val="BodyText"/>
      </w:pPr>
      <w:r>
        <w:t xml:space="preserve">Thank you for considering my application. I would be delighted to discuss how my background and vision align with your organization’s goals. Please feel free to contact me at [Your Phone Number] or [Your Email Address] at your earliest convenience. I look forward to the opportunity to contribute to the continued succes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Morocco Casablanca</dc:title>
  <dc:creator/>
  <dc:language>en</dc:language>
  <cp:keywords/>
  <dcterms:created xsi:type="dcterms:W3CDTF">2026-07-22T20:43:52Z</dcterms:created>
  <dcterms:modified xsi:type="dcterms:W3CDTF">2026-07-22T20:43:52Z</dcterms:modified>
</cp:coreProperties>
</file>

<file path=docProps/custom.xml><?xml version="1.0" encoding="utf-8"?>
<Properties xmlns="http://schemas.openxmlformats.org/officeDocument/2006/custom-properties" xmlns:vt="http://schemas.openxmlformats.org/officeDocument/2006/docPropsVTypes"/>
</file>